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cky lu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ck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93 Coral Lan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ckyluo200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8135474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